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233F94EC" w:rsidR="006D7F90" w:rsidRDefault="00220E36" w:rsidP="006D7F90">
      <w:pPr>
        <w:pStyle w:val="NoSpacing"/>
      </w:pPr>
      <w:r>
        <w:t xml:space="preserve">Date: Wednesday, </w:t>
      </w:r>
      <w:r w:rsidR="00C224C8">
        <w:t>December</w:t>
      </w:r>
      <w:r w:rsidR="00307174">
        <w:t xml:space="preserve"> 1</w:t>
      </w:r>
      <w:r w:rsidR="00C224C8">
        <w:t>4</w:t>
      </w:r>
      <w:r w:rsidR="00423B29" w:rsidRPr="00CC0148">
        <w:t>, 202</w:t>
      </w:r>
      <w:r w:rsidR="00423B29">
        <w:t>2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7E6CAEC6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0752AA">
        <w:t>20</w:t>
      </w:r>
      <w:r>
        <w:t>:</w:t>
      </w:r>
      <w:r w:rsidRPr="00857228">
        <w:t xml:space="preserve"> </w:t>
      </w:r>
      <w:r w:rsidR="00815FD1">
        <w:t>Approve Agenda</w:t>
      </w:r>
    </w:p>
    <w:p w14:paraId="5E25223F" w14:textId="77777777" w:rsidR="00423B29" w:rsidRPr="00CC0148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26"/>
      <w:r w:rsidRPr="00CC0148">
        <w:t>Motion to approve agenda</w:t>
      </w:r>
      <w:r>
        <w:t xml:space="preserve"> with addition of Council Business – committee appointments.</w:t>
      </w:r>
      <w:r w:rsidRPr="00CC0148">
        <w:t xml:space="preserve"> by</w:t>
      </w:r>
      <w:r>
        <w:t xml:space="preserve"> Leigh Lake</w:t>
      </w:r>
      <w:r w:rsidRPr="00CC0148">
        <w:t>, and seconded by</w:t>
      </w:r>
      <w:r>
        <w:t xml:space="preserve"> Brent Olson</w:t>
      </w:r>
      <w:r w:rsidRPr="00CC0148">
        <w:t xml:space="preserve">, motion unanimously passed by roll call vote, with </w:t>
      </w:r>
      <w:r>
        <w:t>12</w:t>
      </w:r>
      <w:r w:rsidRPr="00CC0148">
        <w:t xml:space="preserve"> in favor and </w:t>
      </w:r>
      <w:r>
        <w:t xml:space="preserve">3 </w:t>
      </w:r>
      <w:r w:rsidRPr="00CC0148">
        <w:t>members absent.</w:t>
      </w:r>
      <w:bookmarkEnd w:id="0"/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1" w:name="ColumnTitle_Motion_1"/>
            <w:bookmarkEnd w:id="1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5D57CD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59AE775A" w:rsidR="005D57CD" w:rsidRPr="008771F6" w:rsidRDefault="005D57CD" w:rsidP="005D57CD">
            <w:r>
              <w:t>Dawn Bly</w:t>
            </w:r>
          </w:p>
        </w:tc>
        <w:tc>
          <w:tcPr>
            <w:tcW w:w="5035" w:type="dxa"/>
          </w:tcPr>
          <w:p w14:paraId="1F6943F3" w14:textId="15258DF1" w:rsidR="005D57CD" w:rsidRPr="008771F6" w:rsidRDefault="005D57CD" w:rsidP="005D57CD">
            <w:r w:rsidRPr="00CC0148">
              <w:t>Present</w:t>
            </w:r>
            <w:r>
              <w:t xml:space="preserve"> </w:t>
            </w:r>
          </w:p>
        </w:tc>
      </w:tr>
      <w:tr w:rsidR="005D57CD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5CC30CA6" w:rsidR="005D57CD" w:rsidRPr="008771F6" w:rsidRDefault="005D57CD" w:rsidP="005D57CD">
            <w:r>
              <w:t>Nikki Villavicencio</w:t>
            </w:r>
          </w:p>
        </w:tc>
        <w:tc>
          <w:tcPr>
            <w:tcW w:w="5035" w:type="dxa"/>
          </w:tcPr>
          <w:p w14:paraId="2B62074A" w14:textId="41C91BB0" w:rsidR="005D57CD" w:rsidRPr="008771F6" w:rsidRDefault="005D57CD" w:rsidP="005D57CD">
            <w:r>
              <w:t>Present</w:t>
            </w:r>
          </w:p>
        </w:tc>
      </w:tr>
      <w:tr w:rsidR="005D57CD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5B38118B" w:rsidR="005D57CD" w:rsidRPr="008771F6" w:rsidRDefault="005D57CD" w:rsidP="005D57CD">
            <w:r>
              <w:t>Ted Stamp</w:t>
            </w:r>
          </w:p>
        </w:tc>
        <w:tc>
          <w:tcPr>
            <w:tcW w:w="5035" w:type="dxa"/>
          </w:tcPr>
          <w:p w14:paraId="76382DC1" w14:textId="1105DCD6" w:rsidR="005D57CD" w:rsidRPr="008771F6" w:rsidRDefault="005D57CD" w:rsidP="005D57CD">
            <w:r>
              <w:t>Present</w:t>
            </w:r>
          </w:p>
        </w:tc>
      </w:tr>
      <w:tr w:rsidR="005D57CD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28F5C154" w:rsidR="005D57CD" w:rsidRPr="008771F6" w:rsidRDefault="005D57CD" w:rsidP="005D57CD">
            <w:r>
              <w:t>Jen Foley</w:t>
            </w:r>
          </w:p>
        </w:tc>
        <w:tc>
          <w:tcPr>
            <w:tcW w:w="5035" w:type="dxa"/>
          </w:tcPr>
          <w:p w14:paraId="7F10677F" w14:textId="77068735" w:rsidR="005D57CD" w:rsidRPr="008771F6" w:rsidRDefault="005D57CD" w:rsidP="005D57CD">
            <w:r>
              <w:t>Present</w:t>
            </w:r>
          </w:p>
        </w:tc>
      </w:tr>
      <w:tr w:rsidR="005D57CD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507DF856" w:rsidR="005D57CD" w:rsidRPr="008771F6" w:rsidRDefault="005D57CD" w:rsidP="005D57CD">
            <w:r>
              <w:t>Leigh Lake</w:t>
            </w:r>
          </w:p>
        </w:tc>
        <w:tc>
          <w:tcPr>
            <w:tcW w:w="5035" w:type="dxa"/>
          </w:tcPr>
          <w:p w14:paraId="6ED81FCC" w14:textId="0BACCD4B" w:rsidR="005D57CD" w:rsidRPr="008771F6" w:rsidRDefault="005D57CD" w:rsidP="005D57CD">
            <w:r>
              <w:t xml:space="preserve">Present </w:t>
            </w:r>
          </w:p>
        </w:tc>
      </w:tr>
      <w:tr w:rsidR="005D57CD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7F4C65BF" w:rsidR="005D57CD" w:rsidRPr="008771F6" w:rsidRDefault="005D57CD" w:rsidP="005D57CD">
            <w:r>
              <w:t>Brent Olson</w:t>
            </w:r>
          </w:p>
        </w:tc>
        <w:tc>
          <w:tcPr>
            <w:tcW w:w="5035" w:type="dxa"/>
          </w:tcPr>
          <w:p w14:paraId="44CB4321" w14:textId="30E856BC" w:rsidR="005D57CD" w:rsidRPr="008771F6" w:rsidRDefault="005D57CD" w:rsidP="005D57CD">
            <w:r>
              <w:t>Present</w:t>
            </w:r>
          </w:p>
        </w:tc>
      </w:tr>
      <w:tr w:rsidR="005D57CD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46D9E111" w:rsidR="005D57CD" w:rsidRPr="008771F6" w:rsidRDefault="005D57CD" w:rsidP="005D57CD">
            <w:r w:rsidRPr="00CC0148">
              <w:t>Judy Moe</w:t>
            </w:r>
          </w:p>
        </w:tc>
        <w:tc>
          <w:tcPr>
            <w:tcW w:w="5035" w:type="dxa"/>
          </w:tcPr>
          <w:p w14:paraId="297EB8CB" w14:textId="2F9C2770" w:rsidR="005D57CD" w:rsidRPr="008771F6" w:rsidRDefault="005D57CD" w:rsidP="005D57CD">
            <w:r>
              <w:t>Present</w:t>
            </w:r>
          </w:p>
        </w:tc>
      </w:tr>
      <w:tr w:rsidR="005D57CD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0E7786A5" w:rsidR="005D57CD" w:rsidRPr="008771F6" w:rsidRDefault="005D57CD" w:rsidP="005D57CD">
            <w:r>
              <w:t>Myrna Peterson</w:t>
            </w:r>
          </w:p>
        </w:tc>
        <w:tc>
          <w:tcPr>
            <w:tcW w:w="5035" w:type="dxa"/>
          </w:tcPr>
          <w:p w14:paraId="54311CE2" w14:textId="1A7523BD" w:rsidR="005D57CD" w:rsidRPr="008771F6" w:rsidRDefault="005D57CD" w:rsidP="005D57CD">
            <w:r>
              <w:t xml:space="preserve">Present </w:t>
            </w:r>
          </w:p>
        </w:tc>
      </w:tr>
      <w:tr w:rsidR="005D57CD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1AE8BB31" w:rsidR="005D57CD" w:rsidRPr="008771F6" w:rsidRDefault="005D57CD" w:rsidP="005D57CD">
            <w:r>
              <w:t>Hope Johnson</w:t>
            </w:r>
          </w:p>
        </w:tc>
        <w:tc>
          <w:tcPr>
            <w:tcW w:w="5035" w:type="dxa"/>
          </w:tcPr>
          <w:p w14:paraId="4F8DD3FF" w14:textId="6D61FCBF" w:rsidR="005D57CD" w:rsidRPr="008771F6" w:rsidRDefault="005D57CD" w:rsidP="005D57CD">
            <w:r>
              <w:t>Present</w:t>
            </w:r>
          </w:p>
        </w:tc>
      </w:tr>
      <w:tr w:rsidR="005D57CD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632A2332" w:rsidR="005D57CD" w:rsidRPr="00021A3F" w:rsidRDefault="005D57CD" w:rsidP="005D57CD">
            <w:pPr>
              <w:rPr>
                <w:b/>
                <w:bCs/>
              </w:rPr>
            </w:pPr>
            <w:r w:rsidRPr="00CC0148">
              <w:t>Dave Johnson</w:t>
            </w:r>
          </w:p>
        </w:tc>
        <w:tc>
          <w:tcPr>
            <w:tcW w:w="5035" w:type="dxa"/>
          </w:tcPr>
          <w:p w14:paraId="378F3778" w14:textId="62952016" w:rsidR="005D57CD" w:rsidRPr="008771F6" w:rsidRDefault="005D57CD" w:rsidP="005D57CD">
            <w:r>
              <w:t>Present</w:t>
            </w:r>
          </w:p>
        </w:tc>
      </w:tr>
      <w:tr w:rsidR="005D57CD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35B3A710" w:rsidR="005D57CD" w:rsidRDefault="005D57CD" w:rsidP="005D57CD">
            <w:r>
              <w:lastRenderedPageBreak/>
              <w:t>Andy Christensen</w:t>
            </w:r>
          </w:p>
        </w:tc>
        <w:tc>
          <w:tcPr>
            <w:tcW w:w="5035" w:type="dxa"/>
          </w:tcPr>
          <w:p w14:paraId="7BFB0D48" w14:textId="481CEB7A" w:rsidR="005D57CD" w:rsidRDefault="005D57CD" w:rsidP="005D57CD">
            <w:r>
              <w:t>Present (Joined at 2:05)</w:t>
            </w:r>
          </w:p>
        </w:tc>
      </w:tr>
      <w:tr w:rsidR="005D57CD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0DFCCD8D" w:rsidR="005D57CD" w:rsidRDefault="005D57CD" w:rsidP="005D57CD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424BDADA" w14:textId="366660BB" w:rsidR="005D57CD" w:rsidRPr="008771F6" w:rsidRDefault="005D57CD" w:rsidP="005D57CD">
            <w:r>
              <w:t>Present (Joined at 2:11 pm)</w:t>
            </w:r>
          </w:p>
        </w:tc>
      </w:tr>
      <w:tr w:rsidR="005D57CD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79D01257" w:rsidR="005D57CD" w:rsidRPr="00CC0148" w:rsidRDefault="005D57CD" w:rsidP="005D57CD">
            <w:r w:rsidRPr="00CC0148">
              <w:t>Quinn Nystrom</w:t>
            </w:r>
          </w:p>
        </w:tc>
        <w:tc>
          <w:tcPr>
            <w:tcW w:w="5035" w:type="dxa"/>
          </w:tcPr>
          <w:p w14:paraId="5F9C3941" w14:textId="3E5C97DB" w:rsidR="005D57CD" w:rsidRDefault="005D57CD" w:rsidP="005D57CD">
            <w:r>
              <w:t>Absent</w:t>
            </w:r>
          </w:p>
        </w:tc>
      </w:tr>
      <w:tr w:rsidR="005D57CD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1099BCDB" w:rsidR="005D57CD" w:rsidRDefault="005D57CD" w:rsidP="005D57CD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408F4C6" w14:textId="74EEC5A4" w:rsidR="005D57CD" w:rsidRDefault="005D57CD" w:rsidP="005D57CD">
            <w:r>
              <w:t>Absent</w:t>
            </w:r>
          </w:p>
        </w:tc>
      </w:tr>
    </w:tbl>
    <w:p w14:paraId="2AFA367A" w14:textId="2F95BE51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423B29">
        <w:rPr>
          <w:rStyle w:val="Strong"/>
        </w:rPr>
        <w:t>12</w:t>
      </w:r>
      <w:r w:rsidR="005F0DA1">
        <w:rPr>
          <w:rStyle w:val="Strong"/>
        </w:rPr>
        <w:t xml:space="preserve">, </w:t>
      </w:r>
      <w:r w:rsidR="00423B29">
        <w:rPr>
          <w:rStyle w:val="Strong"/>
        </w:rPr>
        <w:t>3</w:t>
      </w:r>
      <w:r w:rsidR="005F0DA1">
        <w:rPr>
          <w:rStyle w:val="Strong"/>
        </w:rPr>
        <w:t xml:space="preserve"> Absent</w:t>
      </w:r>
    </w:p>
    <w:p w14:paraId="72961055" w14:textId="2819FDBE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0752AA">
        <w:t>21</w:t>
      </w:r>
      <w:r>
        <w:t>:</w:t>
      </w:r>
      <w:r w:rsidRPr="00857228">
        <w:t xml:space="preserve"> </w:t>
      </w:r>
      <w:r>
        <w:t>Approve Minutes</w:t>
      </w:r>
    </w:p>
    <w:p w14:paraId="66053002" w14:textId="77777777" w:rsidR="00423B29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bookmarkStart w:id="2" w:name="_Hlk83037741"/>
      <w:r w:rsidRPr="00CC0148">
        <w:t xml:space="preserve">Motion to approve </w:t>
      </w:r>
      <w:r>
        <w:t>August 11 and December 9, 2021.</w:t>
      </w:r>
      <w:r w:rsidRPr="00CC0148">
        <w:t xml:space="preserve"> meeting minutes by </w:t>
      </w:r>
      <w:r>
        <w:t>Brent Olson</w:t>
      </w:r>
      <w:r w:rsidRPr="00CC0148">
        <w:t xml:space="preserve">, and seconded by </w:t>
      </w:r>
      <w:r>
        <w:t>Myrna Peterson</w:t>
      </w:r>
      <w:r w:rsidRPr="00CC0148">
        <w:t xml:space="preserve">, </w:t>
      </w:r>
      <w:bookmarkStart w:id="3" w:name="_Hlk83031523"/>
      <w:r w:rsidRPr="00CC0148">
        <w:t xml:space="preserve">motion unanimously passed by roll call vote, with </w:t>
      </w:r>
      <w:r>
        <w:t>12</w:t>
      </w:r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3</w:t>
      </w:r>
      <w:r w:rsidRPr="00CC0148">
        <w:t xml:space="preserve"> members absent.</w:t>
      </w:r>
      <w:bookmarkEnd w:id="2"/>
      <w:bookmarkEnd w:id="3"/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5D57CD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05F840C8" w:rsidR="005D57CD" w:rsidRPr="008771F6" w:rsidRDefault="005D57CD" w:rsidP="005D57CD">
            <w:r>
              <w:t>Dawn Bly</w:t>
            </w:r>
          </w:p>
        </w:tc>
        <w:tc>
          <w:tcPr>
            <w:tcW w:w="5035" w:type="dxa"/>
          </w:tcPr>
          <w:p w14:paraId="315829D2" w14:textId="1FD9E41E" w:rsidR="005D57CD" w:rsidRPr="008771F6" w:rsidRDefault="005D57CD" w:rsidP="005D57CD">
            <w:r w:rsidRPr="00CC0148">
              <w:t>Present</w:t>
            </w:r>
            <w:r>
              <w:t xml:space="preserve"> </w:t>
            </w:r>
          </w:p>
        </w:tc>
      </w:tr>
      <w:tr w:rsidR="005D57CD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051113DD" w:rsidR="005D57CD" w:rsidRPr="008771F6" w:rsidRDefault="005D57CD" w:rsidP="005D57CD">
            <w:r>
              <w:t>Nikki Villavicencio</w:t>
            </w:r>
          </w:p>
        </w:tc>
        <w:tc>
          <w:tcPr>
            <w:tcW w:w="5035" w:type="dxa"/>
          </w:tcPr>
          <w:p w14:paraId="58CA80D8" w14:textId="7B33CB44" w:rsidR="005D57CD" w:rsidRPr="008771F6" w:rsidRDefault="005D57CD" w:rsidP="005D57CD">
            <w:r>
              <w:t>Present</w:t>
            </w:r>
          </w:p>
        </w:tc>
      </w:tr>
      <w:tr w:rsidR="005D57CD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0D09E292" w:rsidR="005D57CD" w:rsidRPr="008771F6" w:rsidRDefault="005D57CD" w:rsidP="005D57CD">
            <w:r>
              <w:t>Ted Stamp</w:t>
            </w:r>
          </w:p>
        </w:tc>
        <w:tc>
          <w:tcPr>
            <w:tcW w:w="5035" w:type="dxa"/>
          </w:tcPr>
          <w:p w14:paraId="689FBB30" w14:textId="4F45C00C" w:rsidR="005D57CD" w:rsidRPr="008771F6" w:rsidRDefault="005D57CD" w:rsidP="005D57CD">
            <w:r>
              <w:t>Present</w:t>
            </w:r>
          </w:p>
        </w:tc>
      </w:tr>
      <w:tr w:rsidR="005D57CD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41E5715D" w:rsidR="005D57CD" w:rsidRPr="008771F6" w:rsidRDefault="005D57CD" w:rsidP="005D57CD">
            <w:r>
              <w:t>Jen Foley</w:t>
            </w:r>
          </w:p>
        </w:tc>
        <w:tc>
          <w:tcPr>
            <w:tcW w:w="5035" w:type="dxa"/>
          </w:tcPr>
          <w:p w14:paraId="158117C4" w14:textId="1A3AD0EF" w:rsidR="005D57CD" w:rsidRPr="008771F6" w:rsidRDefault="005D57CD" w:rsidP="005D57CD">
            <w:r>
              <w:t>Present</w:t>
            </w:r>
          </w:p>
        </w:tc>
      </w:tr>
      <w:tr w:rsidR="005D57CD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5D6E13A0" w:rsidR="005D57CD" w:rsidRPr="008771F6" w:rsidRDefault="005D57CD" w:rsidP="005D57CD">
            <w:r>
              <w:t>Leigh Lake</w:t>
            </w:r>
          </w:p>
        </w:tc>
        <w:tc>
          <w:tcPr>
            <w:tcW w:w="5035" w:type="dxa"/>
          </w:tcPr>
          <w:p w14:paraId="7524FA12" w14:textId="62F3C0CE" w:rsidR="005D57CD" w:rsidRPr="008771F6" w:rsidRDefault="005D57CD" w:rsidP="005D57CD">
            <w:r>
              <w:t xml:space="preserve">Present </w:t>
            </w:r>
          </w:p>
        </w:tc>
      </w:tr>
      <w:tr w:rsidR="005D57CD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3C389D51" w:rsidR="005D57CD" w:rsidRPr="008771F6" w:rsidRDefault="005D57CD" w:rsidP="005D57CD">
            <w:r>
              <w:t>Brent Olson</w:t>
            </w:r>
          </w:p>
        </w:tc>
        <w:tc>
          <w:tcPr>
            <w:tcW w:w="5035" w:type="dxa"/>
          </w:tcPr>
          <w:p w14:paraId="7F5B46C1" w14:textId="62F7F747" w:rsidR="005D57CD" w:rsidRPr="008771F6" w:rsidRDefault="005D57CD" w:rsidP="005D57CD">
            <w:r>
              <w:t>Present</w:t>
            </w:r>
          </w:p>
        </w:tc>
      </w:tr>
      <w:tr w:rsidR="005D57CD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5DD64A3D" w:rsidR="005D57CD" w:rsidRPr="008771F6" w:rsidRDefault="005D57CD" w:rsidP="005D57CD">
            <w:r w:rsidRPr="00CC0148">
              <w:t>Judy Moe</w:t>
            </w:r>
          </w:p>
        </w:tc>
        <w:tc>
          <w:tcPr>
            <w:tcW w:w="5035" w:type="dxa"/>
          </w:tcPr>
          <w:p w14:paraId="5106649A" w14:textId="00EAF223" w:rsidR="005D57CD" w:rsidRPr="008771F6" w:rsidRDefault="005D57CD" w:rsidP="005D57CD">
            <w:r>
              <w:t>Present</w:t>
            </w:r>
          </w:p>
        </w:tc>
      </w:tr>
      <w:tr w:rsidR="005D57CD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5057D260" w:rsidR="005D57CD" w:rsidRPr="008771F6" w:rsidRDefault="005D57CD" w:rsidP="005D57CD">
            <w:r>
              <w:t>Myrna Peterson</w:t>
            </w:r>
          </w:p>
        </w:tc>
        <w:tc>
          <w:tcPr>
            <w:tcW w:w="5035" w:type="dxa"/>
          </w:tcPr>
          <w:p w14:paraId="3BEE4180" w14:textId="542E866A" w:rsidR="005D57CD" w:rsidRPr="008771F6" w:rsidRDefault="005D57CD" w:rsidP="005D57CD">
            <w:r>
              <w:t xml:space="preserve">Present </w:t>
            </w:r>
          </w:p>
        </w:tc>
      </w:tr>
      <w:tr w:rsidR="005D57CD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17E77823" w:rsidR="005D57CD" w:rsidRPr="008771F6" w:rsidRDefault="005D57CD" w:rsidP="005D57CD">
            <w:r>
              <w:t>Hope Johnson</w:t>
            </w:r>
          </w:p>
        </w:tc>
        <w:tc>
          <w:tcPr>
            <w:tcW w:w="5035" w:type="dxa"/>
          </w:tcPr>
          <w:p w14:paraId="080C3FA2" w14:textId="25F89236" w:rsidR="005D57CD" w:rsidRPr="008771F6" w:rsidRDefault="005D57CD" w:rsidP="005D57CD">
            <w:r>
              <w:t>Present</w:t>
            </w:r>
          </w:p>
        </w:tc>
      </w:tr>
      <w:tr w:rsidR="005D57CD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4C0DDDA2" w:rsidR="005D57CD" w:rsidRPr="008771F6" w:rsidRDefault="005D57CD" w:rsidP="005D57CD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13A70B0C" w14:textId="4AFC7CA6" w:rsidR="005D57CD" w:rsidRPr="008771F6" w:rsidRDefault="005D57CD" w:rsidP="005D57CD">
            <w:r>
              <w:t>Present</w:t>
            </w:r>
          </w:p>
        </w:tc>
      </w:tr>
      <w:tr w:rsidR="005D57CD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5346BC41" w:rsidR="005D57CD" w:rsidRPr="008771F6" w:rsidRDefault="005D57CD" w:rsidP="005D57CD">
            <w:r>
              <w:t>Andy Christensen</w:t>
            </w:r>
          </w:p>
        </w:tc>
        <w:tc>
          <w:tcPr>
            <w:tcW w:w="5035" w:type="dxa"/>
          </w:tcPr>
          <w:p w14:paraId="6C8A4BF1" w14:textId="5BB0DC2F" w:rsidR="005D57CD" w:rsidRPr="008771F6" w:rsidRDefault="005D57CD" w:rsidP="005D57CD">
            <w:r>
              <w:t>Present (Joined at 2:05)</w:t>
            </w:r>
          </w:p>
        </w:tc>
      </w:tr>
      <w:tr w:rsidR="005D57CD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2AFBD75C" w:rsidR="005D57CD" w:rsidRPr="00021A3F" w:rsidRDefault="005D57CD" w:rsidP="005D57CD">
            <w:pPr>
              <w:rPr>
                <w:b/>
                <w:bCs/>
              </w:rPr>
            </w:pPr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47297777" w14:textId="1A81A78F" w:rsidR="005D57CD" w:rsidRPr="008771F6" w:rsidRDefault="005D57CD" w:rsidP="005D57CD">
            <w:r>
              <w:t>Present (Joined at 2:11 pm)</w:t>
            </w:r>
          </w:p>
        </w:tc>
      </w:tr>
      <w:tr w:rsidR="005D57CD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7B05E932" w:rsidR="005D57CD" w:rsidRDefault="005D57CD" w:rsidP="005D57CD">
            <w:r w:rsidRPr="00CC0148">
              <w:t>Quinn Nystrom</w:t>
            </w:r>
          </w:p>
        </w:tc>
        <w:tc>
          <w:tcPr>
            <w:tcW w:w="5035" w:type="dxa"/>
          </w:tcPr>
          <w:p w14:paraId="21F12CEC" w14:textId="2CD0119C" w:rsidR="005D57CD" w:rsidRPr="008771F6" w:rsidRDefault="005D57CD" w:rsidP="005D57CD">
            <w:r>
              <w:t>Absent</w:t>
            </w:r>
          </w:p>
        </w:tc>
      </w:tr>
      <w:tr w:rsidR="005D57CD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45405D9F" w:rsidR="005D57CD" w:rsidRDefault="005D57CD" w:rsidP="005D57CD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8FEAAC5" w14:textId="51546F55" w:rsidR="005D57CD" w:rsidRDefault="005D57CD" w:rsidP="005D57CD">
            <w:r>
              <w:t>Absent</w:t>
            </w:r>
          </w:p>
        </w:tc>
      </w:tr>
    </w:tbl>
    <w:p w14:paraId="5EFE9D75" w14:textId="5EF160F3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423B29">
        <w:rPr>
          <w:rStyle w:val="Strong"/>
        </w:rPr>
        <w:t>12</w:t>
      </w:r>
      <w:r>
        <w:rPr>
          <w:rStyle w:val="Strong"/>
        </w:rPr>
        <w:t xml:space="preserve">, </w:t>
      </w:r>
      <w:r w:rsidR="00423B29">
        <w:rPr>
          <w:rStyle w:val="Strong"/>
        </w:rPr>
        <w:t>3</w:t>
      </w:r>
      <w:r>
        <w:rPr>
          <w:rStyle w:val="Strong"/>
        </w:rPr>
        <w:t xml:space="preserve"> Absent</w:t>
      </w:r>
    </w:p>
    <w:p w14:paraId="19518036" w14:textId="3421BD79" w:rsidR="00423B29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0752AA">
        <w:t>22</w:t>
      </w:r>
      <w:r>
        <w:t>:</w:t>
      </w:r>
      <w:r w:rsidRPr="00857228">
        <w:t xml:space="preserve"> </w:t>
      </w:r>
      <w:r w:rsidR="00423B29">
        <w:t>Council Business – Committee appointments</w:t>
      </w:r>
    </w:p>
    <w:p w14:paraId="5EC4A65D" w14:textId="77777777" w:rsidR="00423B29" w:rsidRDefault="00423B29" w:rsidP="00423B29">
      <w:r w:rsidRPr="00946213">
        <w:rPr>
          <w:rStyle w:val="Strong"/>
        </w:rPr>
        <w:t>Action:</w:t>
      </w:r>
      <w:r>
        <w:t xml:space="preserve"> A motion was made by Dave Johnson and seconded by Myrna Peterson to appoint Trent </w:t>
      </w:r>
      <w:proofErr w:type="spellStart"/>
      <w:r>
        <w:t>Dilks</w:t>
      </w:r>
      <w:proofErr w:type="spellEnd"/>
      <w:r>
        <w:t xml:space="preserve"> to the Governance Systems committee, Judy Moe to the External Relationships committee, and Andy Christensen to the Council Planning committee. 12/1 abstain (Quinn), 2 absent (Trent and John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C70477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04A351A0" w:rsidR="00C70477" w:rsidRPr="008771F6" w:rsidRDefault="00C70477" w:rsidP="00C70477">
            <w:r>
              <w:t>Dawn Bly</w:t>
            </w:r>
          </w:p>
        </w:tc>
        <w:tc>
          <w:tcPr>
            <w:tcW w:w="5035" w:type="dxa"/>
          </w:tcPr>
          <w:p w14:paraId="119C3923" w14:textId="087F1C07" w:rsidR="00C70477" w:rsidRPr="008771F6" w:rsidRDefault="00C70477" w:rsidP="00C70477">
            <w:r w:rsidRPr="00CC0148">
              <w:t>Present</w:t>
            </w:r>
            <w:r>
              <w:t xml:space="preserve"> </w:t>
            </w:r>
          </w:p>
        </w:tc>
      </w:tr>
      <w:tr w:rsidR="00C70477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0F62F52A" w:rsidR="00C70477" w:rsidRPr="008771F6" w:rsidRDefault="00C70477" w:rsidP="00C70477">
            <w:r>
              <w:t>Nikki Villavicencio</w:t>
            </w:r>
          </w:p>
        </w:tc>
        <w:tc>
          <w:tcPr>
            <w:tcW w:w="5035" w:type="dxa"/>
          </w:tcPr>
          <w:p w14:paraId="5993C2CA" w14:textId="6263FDB5" w:rsidR="00C70477" w:rsidRPr="008771F6" w:rsidRDefault="00C70477" w:rsidP="00C70477">
            <w:r>
              <w:t>Present</w:t>
            </w:r>
          </w:p>
        </w:tc>
      </w:tr>
      <w:tr w:rsidR="00C70477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31090476" w:rsidR="00C70477" w:rsidRPr="008771F6" w:rsidRDefault="00C70477" w:rsidP="00C70477">
            <w:r>
              <w:t>Ted Stamp</w:t>
            </w:r>
          </w:p>
        </w:tc>
        <w:tc>
          <w:tcPr>
            <w:tcW w:w="5035" w:type="dxa"/>
          </w:tcPr>
          <w:p w14:paraId="17CDDBC8" w14:textId="41FCF86F" w:rsidR="00C70477" w:rsidRPr="008771F6" w:rsidRDefault="00C70477" w:rsidP="00C70477">
            <w:r>
              <w:t>Present</w:t>
            </w:r>
          </w:p>
        </w:tc>
      </w:tr>
      <w:tr w:rsidR="00C70477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20D3A4CD" w:rsidR="00C70477" w:rsidRPr="008771F6" w:rsidRDefault="00C70477" w:rsidP="00C70477">
            <w:r>
              <w:t>Jen Foley</w:t>
            </w:r>
          </w:p>
        </w:tc>
        <w:tc>
          <w:tcPr>
            <w:tcW w:w="5035" w:type="dxa"/>
          </w:tcPr>
          <w:p w14:paraId="2D0F043C" w14:textId="72660437" w:rsidR="00C70477" w:rsidRPr="008771F6" w:rsidRDefault="00C70477" w:rsidP="00C70477">
            <w:r>
              <w:t>Present</w:t>
            </w:r>
          </w:p>
        </w:tc>
      </w:tr>
      <w:tr w:rsidR="00C70477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4EBCB794" w:rsidR="00C70477" w:rsidRPr="008771F6" w:rsidRDefault="00C70477" w:rsidP="00C70477">
            <w:r>
              <w:t>Leigh Lake</w:t>
            </w:r>
          </w:p>
        </w:tc>
        <w:tc>
          <w:tcPr>
            <w:tcW w:w="5035" w:type="dxa"/>
          </w:tcPr>
          <w:p w14:paraId="71B94814" w14:textId="38DB7D83" w:rsidR="00C70477" w:rsidRPr="008771F6" w:rsidRDefault="00C70477" w:rsidP="00C70477">
            <w:r>
              <w:t xml:space="preserve">Present </w:t>
            </w:r>
          </w:p>
        </w:tc>
      </w:tr>
      <w:tr w:rsidR="00C70477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576ACEC6" w:rsidR="00C70477" w:rsidRPr="008771F6" w:rsidRDefault="00C70477" w:rsidP="00C70477">
            <w:r>
              <w:t>Brent Olson</w:t>
            </w:r>
          </w:p>
        </w:tc>
        <w:tc>
          <w:tcPr>
            <w:tcW w:w="5035" w:type="dxa"/>
          </w:tcPr>
          <w:p w14:paraId="30FD7B26" w14:textId="378B6702" w:rsidR="00C70477" w:rsidRPr="008771F6" w:rsidRDefault="00C70477" w:rsidP="00C70477">
            <w:r>
              <w:t>Present</w:t>
            </w:r>
          </w:p>
        </w:tc>
      </w:tr>
      <w:tr w:rsidR="00C70477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79FB92D6" w:rsidR="00C70477" w:rsidRPr="008771F6" w:rsidRDefault="00C70477" w:rsidP="00C70477">
            <w:r w:rsidRPr="00CC0148">
              <w:t>Judy Moe</w:t>
            </w:r>
          </w:p>
        </w:tc>
        <w:tc>
          <w:tcPr>
            <w:tcW w:w="5035" w:type="dxa"/>
          </w:tcPr>
          <w:p w14:paraId="07AA81DA" w14:textId="433D1726" w:rsidR="00C70477" w:rsidRPr="008771F6" w:rsidRDefault="00C70477" w:rsidP="00C70477">
            <w:r>
              <w:t>Present</w:t>
            </w:r>
          </w:p>
        </w:tc>
      </w:tr>
      <w:tr w:rsidR="00C70477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19ADECF1" w:rsidR="00C70477" w:rsidRPr="008771F6" w:rsidRDefault="00C70477" w:rsidP="00C70477">
            <w:r>
              <w:t>Myrna Peterson</w:t>
            </w:r>
          </w:p>
        </w:tc>
        <w:tc>
          <w:tcPr>
            <w:tcW w:w="5035" w:type="dxa"/>
          </w:tcPr>
          <w:p w14:paraId="6B4ABFFC" w14:textId="40678EC0" w:rsidR="00C70477" w:rsidRPr="008771F6" w:rsidRDefault="00C70477" w:rsidP="00C70477">
            <w:r>
              <w:t xml:space="preserve">Present </w:t>
            </w:r>
          </w:p>
        </w:tc>
      </w:tr>
      <w:tr w:rsidR="00C70477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5FDC343D" w:rsidR="00C70477" w:rsidRPr="008771F6" w:rsidRDefault="00C70477" w:rsidP="00C70477">
            <w:r>
              <w:lastRenderedPageBreak/>
              <w:t>Hope Johnson</w:t>
            </w:r>
          </w:p>
        </w:tc>
        <w:tc>
          <w:tcPr>
            <w:tcW w:w="5035" w:type="dxa"/>
          </w:tcPr>
          <w:p w14:paraId="7233A5E1" w14:textId="1DCCF5DC" w:rsidR="00C70477" w:rsidRPr="008771F6" w:rsidRDefault="00C70477" w:rsidP="00C70477">
            <w:r>
              <w:t>Present</w:t>
            </w:r>
          </w:p>
        </w:tc>
      </w:tr>
      <w:tr w:rsidR="00C70477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5B00A966" w:rsidR="00C70477" w:rsidRPr="008771F6" w:rsidRDefault="00C70477" w:rsidP="00C70477">
            <w:r w:rsidRPr="00CC0148">
              <w:t>Dave Johnson</w:t>
            </w:r>
          </w:p>
        </w:tc>
        <w:tc>
          <w:tcPr>
            <w:tcW w:w="5035" w:type="dxa"/>
          </w:tcPr>
          <w:p w14:paraId="31F2E308" w14:textId="436F9BE6" w:rsidR="00C70477" w:rsidRPr="008771F6" w:rsidRDefault="00C70477" w:rsidP="00C70477">
            <w:r>
              <w:t>Present</w:t>
            </w:r>
          </w:p>
        </w:tc>
      </w:tr>
      <w:tr w:rsidR="00C70477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2BBCAB56" w:rsidR="00C70477" w:rsidRPr="008771F6" w:rsidRDefault="00C70477" w:rsidP="00C70477">
            <w:r>
              <w:t>Andy Christensen</w:t>
            </w:r>
          </w:p>
        </w:tc>
        <w:tc>
          <w:tcPr>
            <w:tcW w:w="5035" w:type="dxa"/>
          </w:tcPr>
          <w:p w14:paraId="189C981F" w14:textId="0005C17C" w:rsidR="00C70477" w:rsidRPr="008771F6" w:rsidRDefault="00C70477" w:rsidP="00C70477">
            <w:r>
              <w:t>Present (Joined at 2:05)</w:t>
            </w:r>
          </w:p>
        </w:tc>
      </w:tr>
      <w:tr w:rsidR="00C70477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77DC7135" w:rsidR="00C70477" w:rsidRPr="00021A3F" w:rsidRDefault="00C70477" w:rsidP="00C70477">
            <w:pPr>
              <w:rPr>
                <w:b/>
                <w:bCs/>
              </w:rPr>
            </w:pPr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7DFEC386" w14:textId="5EF0032D" w:rsidR="00C70477" w:rsidRPr="008771F6" w:rsidRDefault="00C70477" w:rsidP="00C70477">
            <w:r>
              <w:t>Present (Joined at 2:11 pm)</w:t>
            </w:r>
          </w:p>
        </w:tc>
      </w:tr>
      <w:tr w:rsidR="00C70477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38B6C5F7" w:rsidR="00C70477" w:rsidRDefault="00C70477" w:rsidP="00C70477">
            <w:r w:rsidRPr="00CC0148">
              <w:t>Quinn Nystrom</w:t>
            </w:r>
          </w:p>
        </w:tc>
        <w:tc>
          <w:tcPr>
            <w:tcW w:w="5035" w:type="dxa"/>
          </w:tcPr>
          <w:p w14:paraId="64ED1C84" w14:textId="56D56ECB" w:rsidR="00C70477" w:rsidRPr="008771F6" w:rsidRDefault="00C70477" w:rsidP="00C70477">
            <w:r>
              <w:t>Absent</w:t>
            </w:r>
          </w:p>
        </w:tc>
      </w:tr>
      <w:tr w:rsidR="00C70477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55084852" w:rsidR="00C70477" w:rsidRDefault="00C70477" w:rsidP="00C70477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5B8F93D" w14:textId="39CB652E" w:rsidR="00C70477" w:rsidRDefault="00C70477" w:rsidP="00C70477">
            <w:r>
              <w:t>Absent</w:t>
            </w:r>
          </w:p>
        </w:tc>
      </w:tr>
    </w:tbl>
    <w:p w14:paraId="5E12140C" w14:textId="7B168B0D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423B29">
        <w:rPr>
          <w:rStyle w:val="Strong"/>
        </w:rPr>
        <w:t>2 Affirm</w:t>
      </w:r>
      <w:r>
        <w:rPr>
          <w:rStyle w:val="Strong"/>
        </w:rPr>
        <w:t xml:space="preserve">, </w:t>
      </w:r>
      <w:r w:rsidR="00423B29">
        <w:rPr>
          <w:rStyle w:val="Strong"/>
        </w:rPr>
        <w:t>1 Abstain, 2</w:t>
      </w:r>
      <w:r>
        <w:rPr>
          <w:rStyle w:val="Strong"/>
        </w:rPr>
        <w:t xml:space="preserve"> Absent</w:t>
      </w:r>
      <w:r w:rsidR="00423B29">
        <w:rPr>
          <w:rStyle w:val="Strong"/>
        </w:rPr>
        <w:t xml:space="preserve"> </w:t>
      </w:r>
    </w:p>
    <w:p w14:paraId="70651DED" w14:textId="5664B377" w:rsidR="00423B29" w:rsidRPr="000957EB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0752AA">
        <w:t>23</w:t>
      </w:r>
      <w:r>
        <w:t>:</w:t>
      </w:r>
      <w:r w:rsidRPr="00857228">
        <w:t xml:space="preserve"> </w:t>
      </w:r>
      <w:r w:rsidR="00423B29">
        <w:t>Policy Update</w:t>
      </w:r>
    </w:p>
    <w:p w14:paraId="55E613D6" w14:textId="77777777" w:rsidR="00423B29" w:rsidRPr="0065203B" w:rsidRDefault="00423B29" w:rsidP="00423B29">
      <w:r w:rsidRPr="00946213">
        <w:rPr>
          <w:rStyle w:val="Strong"/>
        </w:rPr>
        <w:t>Action</w:t>
      </w:r>
      <w:r w:rsidRPr="005C494B">
        <w:t>:</w:t>
      </w:r>
      <w:r w:rsidRPr="00A106D6">
        <w:t xml:space="preserve"> </w:t>
      </w:r>
      <w:r>
        <w:t>A</w:t>
      </w:r>
      <w:r w:rsidRPr="005C494B">
        <w:t xml:space="preserve"> motion was made by Dawn Bly and seconded by Myrna Peterson, that we move forward with moving the Rare Disease Advisory Council over to MCD, with a stipulation that as we move forward with the processes, meetings, and procedures if things continue to go well. Motion unanimously passed by roll call vote, 13/13, 2 absent (Trent and John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C70477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69556764" w:rsidR="00C70477" w:rsidRPr="008771F6" w:rsidRDefault="00C70477" w:rsidP="00C70477">
            <w:r>
              <w:t>Dawn Bly</w:t>
            </w:r>
          </w:p>
        </w:tc>
        <w:tc>
          <w:tcPr>
            <w:tcW w:w="5035" w:type="dxa"/>
          </w:tcPr>
          <w:p w14:paraId="19B34194" w14:textId="0C6C45BE" w:rsidR="00C70477" w:rsidRPr="008771F6" w:rsidRDefault="00C70477" w:rsidP="00C70477">
            <w:r w:rsidRPr="00CC0148">
              <w:t>Present</w:t>
            </w:r>
            <w:r>
              <w:t xml:space="preserve"> </w:t>
            </w:r>
          </w:p>
        </w:tc>
      </w:tr>
      <w:tr w:rsidR="00C70477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30BC3868" w:rsidR="00C70477" w:rsidRPr="008771F6" w:rsidRDefault="00C70477" w:rsidP="00C70477">
            <w:r>
              <w:t>Nikki Villavicencio</w:t>
            </w:r>
          </w:p>
        </w:tc>
        <w:tc>
          <w:tcPr>
            <w:tcW w:w="5035" w:type="dxa"/>
          </w:tcPr>
          <w:p w14:paraId="6ACAF04D" w14:textId="3FCCB1F7" w:rsidR="00C70477" w:rsidRPr="008771F6" w:rsidRDefault="00C70477" w:rsidP="00C70477">
            <w:r>
              <w:t>Present</w:t>
            </w:r>
          </w:p>
        </w:tc>
      </w:tr>
      <w:tr w:rsidR="00C70477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2AD435CF" w:rsidR="00C70477" w:rsidRPr="008771F6" w:rsidRDefault="00C70477" w:rsidP="00C70477">
            <w:r>
              <w:t>Ted Stamp</w:t>
            </w:r>
          </w:p>
        </w:tc>
        <w:tc>
          <w:tcPr>
            <w:tcW w:w="5035" w:type="dxa"/>
          </w:tcPr>
          <w:p w14:paraId="63F00FAF" w14:textId="2A212150" w:rsidR="00C70477" w:rsidRPr="008771F6" w:rsidRDefault="00C70477" w:rsidP="00C70477">
            <w:r>
              <w:t>Present</w:t>
            </w:r>
          </w:p>
        </w:tc>
      </w:tr>
      <w:tr w:rsidR="00C70477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5407CF1B" w:rsidR="00C70477" w:rsidRPr="008771F6" w:rsidRDefault="00C70477" w:rsidP="00C70477">
            <w:r>
              <w:t>Jen Foley</w:t>
            </w:r>
          </w:p>
        </w:tc>
        <w:tc>
          <w:tcPr>
            <w:tcW w:w="5035" w:type="dxa"/>
          </w:tcPr>
          <w:p w14:paraId="749A9234" w14:textId="4AA11EDE" w:rsidR="00C70477" w:rsidRPr="008771F6" w:rsidRDefault="00C70477" w:rsidP="00C70477">
            <w:r>
              <w:t>Present</w:t>
            </w:r>
          </w:p>
        </w:tc>
      </w:tr>
      <w:tr w:rsidR="00C70477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2229FF3F" w:rsidR="00C70477" w:rsidRPr="008771F6" w:rsidRDefault="00C70477" w:rsidP="00C70477">
            <w:r>
              <w:t>Leigh Lake</w:t>
            </w:r>
          </w:p>
        </w:tc>
        <w:tc>
          <w:tcPr>
            <w:tcW w:w="5035" w:type="dxa"/>
          </w:tcPr>
          <w:p w14:paraId="145301E1" w14:textId="4031CA23" w:rsidR="00C70477" w:rsidRPr="008771F6" w:rsidRDefault="00C70477" w:rsidP="00C70477">
            <w:r>
              <w:t xml:space="preserve">Present </w:t>
            </w:r>
          </w:p>
        </w:tc>
      </w:tr>
      <w:tr w:rsidR="00C70477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512467AC" w:rsidR="00C70477" w:rsidRPr="008771F6" w:rsidRDefault="00C70477" w:rsidP="00C70477">
            <w:r>
              <w:t>Brent Olson</w:t>
            </w:r>
          </w:p>
        </w:tc>
        <w:tc>
          <w:tcPr>
            <w:tcW w:w="5035" w:type="dxa"/>
          </w:tcPr>
          <w:p w14:paraId="57B8B127" w14:textId="7CAA0BD8" w:rsidR="00C70477" w:rsidRPr="008771F6" w:rsidRDefault="00C70477" w:rsidP="00C70477">
            <w:r>
              <w:t>Present</w:t>
            </w:r>
          </w:p>
        </w:tc>
      </w:tr>
      <w:tr w:rsidR="00C70477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22955FEC" w:rsidR="00C70477" w:rsidRPr="008771F6" w:rsidRDefault="00C70477" w:rsidP="00C70477">
            <w:r w:rsidRPr="00CC0148">
              <w:lastRenderedPageBreak/>
              <w:t>Judy Moe</w:t>
            </w:r>
          </w:p>
        </w:tc>
        <w:tc>
          <w:tcPr>
            <w:tcW w:w="5035" w:type="dxa"/>
          </w:tcPr>
          <w:p w14:paraId="2BF0D0DF" w14:textId="578D9D5A" w:rsidR="00C70477" w:rsidRPr="008771F6" w:rsidRDefault="00C70477" w:rsidP="00C70477">
            <w:r>
              <w:t>Present</w:t>
            </w:r>
          </w:p>
        </w:tc>
      </w:tr>
      <w:tr w:rsidR="00C70477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6EDA5D82" w:rsidR="00C70477" w:rsidRPr="008771F6" w:rsidRDefault="00C70477" w:rsidP="00C70477">
            <w:r>
              <w:t>Myrna Peterson</w:t>
            </w:r>
          </w:p>
        </w:tc>
        <w:tc>
          <w:tcPr>
            <w:tcW w:w="5035" w:type="dxa"/>
          </w:tcPr>
          <w:p w14:paraId="46FC0865" w14:textId="4A423FEF" w:rsidR="00C70477" w:rsidRPr="008771F6" w:rsidRDefault="00C70477" w:rsidP="00C70477">
            <w:r>
              <w:t xml:space="preserve">Present </w:t>
            </w:r>
          </w:p>
        </w:tc>
      </w:tr>
      <w:tr w:rsidR="00C70477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6A9B8977" w:rsidR="00C70477" w:rsidRPr="008771F6" w:rsidRDefault="00C70477" w:rsidP="00C70477">
            <w:r>
              <w:t>Hope Johnson</w:t>
            </w:r>
          </w:p>
        </w:tc>
        <w:tc>
          <w:tcPr>
            <w:tcW w:w="5035" w:type="dxa"/>
          </w:tcPr>
          <w:p w14:paraId="199455B7" w14:textId="6BF58BAB" w:rsidR="00C70477" w:rsidRPr="008771F6" w:rsidRDefault="00C70477" w:rsidP="00C70477">
            <w:r>
              <w:t>Present</w:t>
            </w:r>
          </w:p>
        </w:tc>
      </w:tr>
      <w:tr w:rsidR="00C70477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45FC1F79" w:rsidR="00C70477" w:rsidRPr="008771F6" w:rsidRDefault="00C70477" w:rsidP="00C70477">
            <w:r w:rsidRPr="00CC0148">
              <w:t>Dave Johnson</w:t>
            </w:r>
          </w:p>
        </w:tc>
        <w:tc>
          <w:tcPr>
            <w:tcW w:w="5035" w:type="dxa"/>
          </w:tcPr>
          <w:p w14:paraId="08855B86" w14:textId="745044A3" w:rsidR="00C70477" w:rsidRPr="008771F6" w:rsidRDefault="00C70477" w:rsidP="00C70477">
            <w:r>
              <w:t>Present</w:t>
            </w:r>
          </w:p>
        </w:tc>
      </w:tr>
      <w:tr w:rsidR="00C70477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46661FB2" w:rsidR="00C70477" w:rsidRPr="008771F6" w:rsidRDefault="00C70477" w:rsidP="00C70477">
            <w:r>
              <w:t>Andy Christensen</w:t>
            </w:r>
          </w:p>
        </w:tc>
        <w:tc>
          <w:tcPr>
            <w:tcW w:w="5035" w:type="dxa"/>
          </w:tcPr>
          <w:p w14:paraId="1BF97C7D" w14:textId="56DABA84" w:rsidR="00C70477" w:rsidRPr="008771F6" w:rsidRDefault="00C70477" w:rsidP="00C70477">
            <w:r>
              <w:t>Present (Joined at 2:05)</w:t>
            </w:r>
          </w:p>
        </w:tc>
      </w:tr>
      <w:tr w:rsidR="00C70477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20324567" w:rsidR="00C70477" w:rsidRPr="00021A3F" w:rsidRDefault="00C70477" w:rsidP="00C70477">
            <w:pPr>
              <w:rPr>
                <w:b/>
                <w:bCs/>
              </w:rPr>
            </w:pPr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F20600A" w14:textId="439D4607" w:rsidR="00C70477" w:rsidRPr="008771F6" w:rsidRDefault="00C70477" w:rsidP="00C70477">
            <w:r>
              <w:t>Present (Joined at 2:11 pm)</w:t>
            </w:r>
          </w:p>
        </w:tc>
      </w:tr>
      <w:tr w:rsidR="00C70477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03944A92" w:rsidR="00C70477" w:rsidRDefault="00C70477" w:rsidP="00C70477">
            <w:r w:rsidRPr="00CC0148">
              <w:t>Quinn Nystrom</w:t>
            </w:r>
          </w:p>
        </w:tc>
        <w:tc>
          <w:tcPr>
            <w:tcW w:w="5035" w:type="dxa"/>
          </w:tcPr>
          <w:p w14:paraId="32254C6E" w14:textId="6AFD7636" w:rsidR="00C70477" w:rsidRPr="008771F6" w:rsidRDefault="00C70477" w:rsidP="00C70477">
            <w:r>
              <w:t>Absent</w:t>
            </w:r>
          </w:p>
        </w:tc>
      </w:tr>
      <w:tr w:rsidR="00C70477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18ACF825" w:rsidR="00C70477" w:rsidRDefault="00C70477" w:rsidP="00C70477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56866F96" w14:textId="3EB8671A" w:rsidR="00C70477" w:rsidRDefault="00C70477" w:rsidP="00C70477">
            <w:r>
              <w:t>Absent</w:t>
            </w:r>
          </w:p>
        </w:tc>
      </w:tr>
    </w:tbl>
    <w:p w14:paraId="70B7DA86" w14:textId="325AECDE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040142">
        <w:rPr>
          <w:rStyle w:val="Strong"/>
        </w:rPr>
        <w:t>3</w:t>
      </w:r>
      <w:r>
        <w:rPr>
          <w:rStyle w:val="Strong"/>
        </w:rPr>
        <w:t xml:space="preserve">, </w:t>
      </w:r>
      <w:r w:rsidR="00040142">
        <w:rPr>
          <w:rStyle w:val="Strong"/>
        </w:rPr>
        <w:t>2</w:t>
      </w:r>
      <w:r>
        <w:rPr>
          <w:rStyle w:val="Strong"/>
        </w:rPr>
        <w:t xml:space="preserve"> Absent</w:t>
      </w: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79372C56" w:rsidR="007857F7" w:rsidRDefault="00A453E1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47480F">
          <w:t>1</w:t>
        </w:r>
        <w:r w:rsidR="00C224C8">
          <w:t>2</w:t>
        </w:r>
        <w:r w:rsidR="00C869C6">
          <w:t>/</w:t>
        </w:r>
        <w:r w:rsidR="00307174">
          <w:t>1</w:t>
        </w:r>
        <w:r w:rsidR="00C224C8">
          <w:t>4</w:t>
        </w:r>
        <w:r w:rsidR="00C869C6">
          <w:t>/2</w:t>
        </w:r>
        <w:r w:rsidR="00423B29">
          <w:t>2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pt;height:24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3760808">
    <w:abstractNumId w:val="9"/>
  </w:num>
  <w:num w:numId="2" w16cid:durableId="410126477">
    <w:abstractNumId w:val="12"/>
  </w:num>
  <w:num w:numId="3" w16cid:durableId="1055666860">
    <w:abstractNumId w:val="25"/>
  </w:num>
  <w:num w:numId="4" w16cid:durableId="1065683297">
    <w:abstractNumId w:val="22"/>
  </w:num>
  <w:num w:numId="5" w16cid:durableId="774517991">
    <w:abstractNumId w:val="20"/>
  </w:num>
  <w:num w:numId="6" w16cid:durableId="1859468615">
    <w:abstractNumId w:val="10"/>
  </w:num>
  <w:num w:numId="7" w16cid:durableId="1195575024">
    <w:abstractNumId w:val="18"/>
  </w:num>
  <w:num w:numId="8" w16cid:durableId="2119711738">
    <w:abstractNumId w:val="13"/>
  </w:num>
  <w:num w:numId="9" w16cid:durableId="930891663">
    <w:abstractNumId w:val="16"/>
  </w:num>
  <w:num w:numId="10" w16cid:durableId="113062809">
    <w:abstractNumId w:val="8"/>
  </w:num>
  <w:num w:numId="11" w16cid:durableId="1004745473">
    <w:abstractNumId w:val="8"/>
  </w:num>
  <w:num w:numId="12" w16cid:durableId="368116928">
    <w:abstractNumId w:val="26"/>
  </w:num>
  <w:num w:numId="13" w16cid:durableId="1996686401">
    <w:abstractNumId w:val="27"/>
  </w:num>
  <w:num w:numId="14" w16cid:durableId="1342857331">
    <w:abstractNumId w:val="19"/>
  </w:num>
  <w:num w:numId="15" w16cid:durableId="130947021">
    <w:abstractNumId w:val="8"/>
  </w:num>
  <w:num w:numId="16" w16cid:durableId="1153181427">
    <w:abstractNumId w:val="27"/>
  </w:num>
  <w:num w:numId="17" w16cid:durableId="1272199165">
    <w:abstractNumId w:val="19"/>
  </w:num>
  <w:num w:numId="18" w16cid:durableId="1201556265">
    <w:abstractNumId w:val="15"/>
  </w:num>
  <w:num w:numId="19" w16cid:durableId="2137020357">
    <w:abstractNumId w:val="11"/>
  </w:num>
  <w:num w:numId="20" w16cid:durableId="297075888">
    <w:abstractNumId w:val="1"/>
  </w:num>
  <w:num w:numId="21" w16cid:durableId="220021318">
    <w:abstractNumId w:val="0"/>
  </w:num>
  <w:num w:numId="22" w16cid:durableId="570382675">
    <w:abstractNumId w:val="14"/>
  </w:num>
  <w:num w:numId="23" w16cid:durableId="390807221">
    <w:abstractNumId w:val="21"/>
  </w:num>
  <w:num w:numId="24" w16cid:durableId="523639242">
    <w:abstractNumId w:val="23"/>
  </w:num>
  <w:num w:numId="25" w16cid:durableId="284967193">
    <w:abstractNumId w:val="23"/>
  </w:num>
  <w:num w:numId="26" w16cid:durableId="1753548698">
    <w:abstractNumId w:val="24"/>
  </w:num>
  <w:num w:numId="27" w16cid:durableId="1617247672">
    <w:abstractNumId w:val="17"/>
  </w:num>
  <w:num w:numId="28" w16cid:durableId="90588784">
    <w:abstractNumId w:val="7"/>
  </w:num>
  <w:num w:numId="29" w16cid:durableId="2133935301">
    <w:abstractNumId w:val="6"/>
  </w:num>
  <w:num w:numId="30" w16cid:durableId="2058775193">
    <w:abstractNumId w:val="5"/>
  </w:num>
  <w:num w:numId="31" w16cid:durableId="482893831">
    <w:abstractNumId w:val="4"/>
  </w:num>
  <w:num w:numId="32" w16cid:durableId="557742462">
    <w:abstractNumId w:val="3"/>
  </w:num>
  <w:num w:numId="33" w16cid:durableId="186031791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53E1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49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2/14/22</dc:title>
  <dc:subject>Meeting motions and votes</dc:subject>
  <dc:creator>Chad Miller</dc:creator>
  <cp:keywords/>
  <dc:description/>
  <cp:lastModifiedBy>Hartwig, Shannon (MCD)</cp:lastModifiedBy>
  <cp:revision>5</cp:revision>
  <dcterms:created xsi:type="dcterms:W3CDTF">2023-01-06T18:39:00Z</dcterms:created>
  <dcterms:modified xsi:type="dcterms:W3CDTF">2023-06-22T19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